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81D" w:rsidRDefault="0088381D" w:rsidP="0088381D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593D114" wp14:editId="22C8C38F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0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81D" w:rsidRDefault="0088381D" w:rsidP="0088381D">
      <w:pPr>
        <w:jc w:val="center"/>
        <w:rPr>
          <w:rFonts w:cs="Arial"/>
          <w:sz w:val="60"/>
          <w:szCs w:val="60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Module Code &amp; Module Title</w:t>
      </w:r>
    </w:p>
    <w:p w:rsidR="000E28F2" w:rsidRPr="00566C65" w:rsidRDefault="000E28F2" w:rsidP="000E28F2">
      <w:pPr>
        <w:jc w:val="center"/>
        <w:rPr>
          <w:rFonts w:cs="Arial"/>
        </w:rPr>
      </w:pPr>
      <w:r>
        <w:rPr>
          <w:rFonts w:cs="Arial"/>
        </w:rPr>
        <w:t>CC6001NA Advance Database System Development</w:t>
      </w:r>
    </w:p>
    <w:p w:rsidR="000E28F2" w:rsidRDefault="00E6053C" w:rsidP="000E28F2">
      <w:pPr>
        <w:rPr>
          <w:rFonts w:cs="Arial"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Pr="00566C65">
        <w:rPr>
          <w:rFonts w:cs="Arial"/>
        </w:rPr>
        <w:tab/>
      </w:r>
      <w:r w:rsidRPr="00566C65">
        <w:rPr>
          <w:rFonts w:cs="Arial"/>
        </w:rPr>
        <w:tab/>
      </w:r>
    </w:p>
    <w:p w:rsidR="0088381D" w:rsidRPr="000E28F2" w:rsidRDefault="0088381D" w:rsidP="000E28F2">
      <w:pPr>
        <w:ind w:left="1440" w:firstLine="720"/>
        <w:rPr>
          <w:rFonts w:cs="Arial"/>
          <w:vertAlign w:val="subscript"/>
        </w:rPr>
      </w:pPr>
      <w:r>
        <w:rPr>
          <w:b/>
          <w:bCs/>
          <w:sz w:val="28"/>
          <w:szCs w:val="26"/>
        </w:rPr>
        <w:t xml:space="preserve">Assessment </w:t>
      </w:r>
      <w:r w:rsidR="000E28F2">
        <w:rPr>
          <w:b/>
          <w:bCs/>
          <w:sz w:val="28"/>
          <w:szCs w:val="26"/>
        </w:rPr>
        <w:t xml:space="preserve">Weightage &amp; </w:t>
      </w:r>
      <w:r>
        <w:rPr>
          <w:b/>
          <w:bCs/>
          <w:sz w:val="28"/>
          <w:szCs w:val="26"/>
        </w:rPr>
        <w:t xml:space="preserve">Type </w:t>
      </w:r>
    </w:p>
    <w:p w:rsidR="0088381D" w:rsidRDefault="000E28F2" w:rsidP="0088381D">
      <w:pPr>
        <w:jc w:val="center"/>
        <w:rPr>
          <w:bCs/>
          <w:sz w:val="28"/>
          <w:szCs w:val="26"/>
          <w:lang w:val="en-US"/>
        </w:rPr>
      </w:pPr>
      <w:r>
        <w:rPr>
          <w:bCs/>
          <w:sz w:val="28"/>
          <w:szCs w:val="26"/>
          <w:lang w:val="en-US"/>
        </w:rPr>
        <w:t xml:space="preserve">40% Individual Coursework </w:t>
      </w:r>
    </w:p>
    <w:p w:rsidR="000E28F2" w:rsidRDefault="000E28F2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Year and Semester</w:t>
      </w:r>
    </w:p>
    <w:p w:rsidR="0088381D" w:rsidRPr="00566C65" w:rsidRDefault="00022B4F" w:rsidP="0088381D">
      <w:pPr>
        <w:jc w:val="center"/>
        <w:rPr>
          <w:bCs/>
          <w:sz w:val="28"/>
          <w:szCs w:val="26"/>
        </w:rPr>
      </w:pPr>
      <w:r w:rsidRPr="00566C65">
        <w:rPr>
          <w:bCs/>
          <w:sz w:val="28"/>
          <w:szCs w:val="26"/>
        </w:rPr>
        <w:t>2019-20</w:t>
      </w:r>
      <w:r w:rsidR="0088381D" w:rsidRPr="00566C65">
        <w:rPr>
          <w:bCs/>
          <w:sz w:val="28"/>
          <w:szCs w:val="26"/>
        </w:rPr>
        <w:t xml:space="preserve"> Autumn </w:t>
      </w:r>
    </w:p>
    <w:p w:rsidR="0088381D" w:rsidRDefault="0088381D" w:rsidP="0088381D">
      <w:pPr>
        <w:jc w:val="center"/>
        <w:rPr>
          <w:b/>
          <w:bCs/>
        </w:rPr>
      </w:pPr>
    </w:p>
    <w:p w:rsidR="00B869D7" w:rsidRDefault="0088381D" w:rsidP="000E28F2">
      <w:pPr>
        <w:ind w:left="2880"/>
        <w:rPr>
          <w:b/>
          <w:bCs/>
        </w:rPr>
      </w:pPr>
      <w:r>
        <w:rPr>
          <w:b/>
          <w:bCs/>
        </w:rPr>
        <w:t>Student Name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Pranaya Pradhan</w:t>
      </w:r>
      <w:r w:rsidR="00566C65">
        <w:rPr>
          <w:b/>
          <w:bCs/>
        </w:rPr>
        <w:tab/>
        <w:t xml:space="preserve">     </w:t>
      </w:r>
    </w:p>
    <w:p w:rsidR="000E28F2" w:rsidRDefault="000E28F2" w:rsidP="000E28F2">
      <w:pPr>
        <w:ind w:left="2880"/>
        <w:rPr>
          <w:b/>
          <w:bCs/>
        </w:rPr>
      </w:pPr>
      <w:r>
        <w:rPr>
          <w:b/>
          <w:bCs/>
        </w:rPr>
        <w:t xml:space="preserve">      </w:t>
      </w:r>
      <w:r w:rsidR="0088381D">
        <w:rPr>
          <w:b/>
          <w:bCs/>
        </w:rPr>
        <w:t>London Met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17030952</w:t>
      </w:r>
      <w:r w:rsidR="00566C65">
        <w:rPr>
          <w:b/>
          <w:bCs/>
        </w:rPr>
        <w:tab/>
      </w:r>
      <w:r w:rsidR="00566C65">
        <w:rPr>
          <w:b/>
          <w:bCs/>
        </w:rPr>
        <w:tab/>
        <w:t xml:space="preserve">     </w:t>
      </w:r>
    </w:p>
    <w:p w:rsidR="0088381D" w:rsidRDefault="000E28F2" w:rsidP="000E28F2">
      <w:pPr>
        <w:ind w:left="2880"/>
        <w:rPr>
          <w:b/>
          <w:bCs/>
        </w:rPr>
      </w:pPr>
      <w:r>
        <w:rPr>
          <w:b/>
          <w:bCs/>
        </w:rPr>
        <w:t xml:space="preserve">      </w:t>
      </w:r>
      <w:r w:rsidR="0088381D">
        <w:rPr>
          <w:b/>
          <w:bCs/>
        </w:rPr>
        <w:t>College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np01cp4a170020</w:t>
      </w:r>
    </w:p>
    <w:p w:rsidR="0088381D" w:rsidRDefault="0088381D" w:rsidP="000E28F2">
      <w:pPr>
        <w:ind w:left="2880"/>
        <w:rPr>
          <w:b/>
          <w:bCs/>
        </w:rPr>
      </w:pPr>
      <w:r>
        <w:rPr>
          <w:b/>
          <w:bCs/>
        </w:rPr>
        <w:t>Assignment Due Date:</w:t>
      </w:r>
    </w:p>
    <w:p w:rsidR="0088381D" w:rsidRDefault="0088381D" w:rsidP="000E28F2">
      <w:pPr>
        <w:ind w:left="2880"/>
        <w:rPr>
          <w:b/>
          <w:bCs/>
        </w:rPr>
      </w:pPr>
      <w:r>
        <w:rPr>
          <w:b/>
          <w:bCs/>
        </w:rPr>
        <w:t>Assignment Submission Date:</w:t>
      </w:r>
    </w:p>
    <w:p w:rsidR="0088381D" w:rsidRDefault="00B869D7" w:rsidP="000E28F2">
      <w:pPr>
        <w:ind w:left="2880" w:firstLine="720"/>
        <w:rPr>
          <w:b/>
          <w:bCs/>
        </w:rPr>
      </w:pPr>
      <w:r>
        <w:rPr>
          <w:b/>
          <w:bCs/>
        </w:rPr>
        <w:t>Word Count:</w:t>
      </w:r>
      <w:r w:rsidR="005050F9">
        <w:rPr>
          <w:b/>
          <w:bCs/>
        </w:rPr>
        <w:t xml:space="preserve"> </w:t>
      </w:r>
    </w:p>
    <w:p w:rsidR="00566C65" w:rsidRDefault="00566C65" w:rsidP="00566C65">
      <w:pPr>
        <w:rPr>
          <w:b/>
          <w:bCs/>
        </w:rPr>
      </w:pPr>
    </w:p>
    <w:p w:rsidR="0088381D" w:rsidRDefault="0088381D" w:rsidP="0088381D">
      <w:pPr>
        <w:jc w:val="center"/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t xml:space="preserve">I confirm that I understand my coursework needs to be submitted online via Google Classroom under the relevant module page before the deadline </w:t>
      </w:r>
      <w:r w:rsidR="00847AFB">
        <w:rPr>
          <w:i/>
          <w:iCs/>
          <w:sz w:val="20"/>
          <w:szCs w:val="18"/>
        </w:rPr>
        <w:t>for</w:t>
      </w:r>
      <w:r>
        <w:rPr>
          <w:i/>
          <w:iCs/>
          <w:sz w:val="20"/>
          <w:szCs w:val="18"/>
        </w:rPr>
        <w:t xml:space="preserve"> my assignment to be accepted and marked. I am fully aware that late submissions will be treated as non-submission and a </w:t>
      </w:r>
      <w:r w:rsidR="00847AFB">
        <w:rPr>
          <w:i/>
          <w:iCs/>
          <w:sz w:val="20"/>
          <w:szCs w:val="18"/>
        </w:rPr>
        <w:t>mark</w:t>
      </w:r>
      <w:r>
        <w:rPr>
          <w:i/>
          <w:iCs/>
          <w:sz w:val="20"/>
          <w:szCs w:val="18"/>
        </w:rPr>
        <w:t xml:space="preserve"> of zero will be awarded.</w:t>
      </w:r>
    </w:p>
    <w:sdt>
      <w:sdtPr>
        <w:rPr>
          <w:rFonts w:ascii="Arial" w:eastAsiaTheme="minorHAnsi" w:hAnsi="Arial" w:cstheme="minorBidi"/>
          <w:color w:val="auto"/>
          <w:sz w:val="24"/>
          <w:szCs w:val="22"/>
          <w:lang w:val="en-GB"/>
        </w:rPr>
        <w:id w:val="-130392445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797337" w:rsidRDefault="00797337">
          <w:pPr>
            <w:pStyle w:val="TOCHeading"/>
          </w:pPr>
          <w:r>
            <w:t>Table of Contents</w:t>
          </w:r>
        </w:p>
        <w:p w:rsidR="00FB3C6E" w:rsidRDefault="0079733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9104040" w:history="1">
            <w:r w:rsidR="00FB3C6E" w:rsidRPr="0089793E">
              <w:rPr>
                <w:rStyle w:val="Hyperlink"/>
                <w:noProof/>
              </w:rPr>
              <w:t>1. Textual Analysis</w:t>
            </w:r>
            <w:r w:rsidR="00FB3C6E">
              <w:rPr>
                <w:noProof/>
                <w:webHidden/>
              </w:rPr>
              <w:tab/>
            </w:r>
            <w:r w:rsidR="00FB3C6E">
              <w:rPr>
                <w:noProof/>
                <w:webHidden/>
              </w:rPr>
              <w:fldChar w:fldCharType="begin"/>
            </w:r>
            <w:r w:rsidR="00FB3C6E">
              <w:rPr>
                <w:noProof/>
                <w:webHidden/>
              </w:rPr>
              <w:instrText xml:space="preserve"> PAGEREF _Toc29104040 \h </w:instrText>
            </w:r>
            <w:r w:rsidR="00FB3C6E">
              <w:rPr>
                <w:noProof/>
                <w:webHidden/>
              </w:rPr>
            </w:r>
            <w:r w:rsidR="00FB3C6E">
              <w:rPr>
                <w:noProof/>
                <w:webHidden/>
              </w:rPr>
              <w:fldChar w:fldCharType="separate"/>
            </w:r>
            <w:r w:rsidR="00FB3C6E">
              <w:rPr>
                <w:noProof/>
                <w:webHidden/>
              </w:rPr>
              <w:t>1</w:t>
            </w:r>
            <w:r w:rsidR="00FB3C6E">
              <w:rPr>
                <w:noProof/>
                <w:webHidden/>
              </w:rPr>
              <w:fldChar w:fldCharType="end"/>
            </w:r>
          </w:hyperlink>
        </w:p>
        <w:p w:rsidR="00FB3C6E" w:rsidRDefault="00FB3C6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9104041" w:history="1">
            <w:r w:rsidRPr="0089793E">
              <w:rPr>
                <w:rStyle w:val="Hyperlink"/>
                <w:noProof/>
              </w:rPr>
              <w:t>2. Normalization of Figur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1040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C6E" w:rsidRDefault="00FB3C6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9104042" w:history="1">
            <w:r w:rsidRPr="0089793E">
              <w:rPr>
                <w:rStyle w:val="Hyperlink"/>
                <w:noProof/>
              </w:rPr>
              <w:t>2.1. Assum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1040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C6E" w:rsidRDefault="00FB3C6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9104043" w:history="1">
            <w:r w:rsidRPr="0089793E">
              <w:rPr>
                <w:rStyle w:val="Hyperlink"/>
                <w:noProof/>
              </w:rPr>
              <w:t>3. Normalization of Figur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104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C6E" w:rsidRDefault="00FB3C6E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9104044" w:history="1">
            <w:r w:rsidRPr="0089793E">
              <w:rPr>
                <w:rStyle w:val="Hyperlink"/>
                <w:noProof/>
              </w:rPr>
              <w:t>Assum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104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3C6E" w:rsidRDefault="00FB3C6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9104045" w:history="1">
            <w:r w:rsidRPr="0089793E">
              <w:rPr>
                <w:rStyle w:val="Hyperlink"/>
                <w:noProof/>
              </w:rPr>
              <w:t>3. ERD of Figure 1 and Figur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104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7337" w:rsidRDefault="00797337">
          <w:r>
            <w:rPr>
              <w:b/>
              <w:bCs/>
              <w:noProof/>
            </w:rPr>
            <w:fldChar w:fldCharType="end"/>
          </w:r>
        </w:p>
      </w:sdtContent>
    </w:sdt>
    <w:p w:rsidR="00D86791" w:rsidRPr="004E1F89" w:rsidRDefault="00FB3C6E" w:rsidP="008579D7">
      <w:pPr>
        <w:pStyle w:val="TOCHeading1"/>
      </w:pPr>
      <w:r>
        <w:tab/>
      </w:r>
    </w:p>
    <w:p w:rsidR="004E1F89" w:rsidRDefault="004E1F89">
      <w:pPr>
        <w:rPr>
          <w:rFonts w:cs="Arial"/>
          <w:szCs w:val="24"/>
        </w:rPr>
      </w:pPr>
    </w:p>
    <w:p w:rsidR="004E1F89" w:rsidRDefault="00797337" w:rsidP="00797337">
      <w:pPr>
        <w:pStyle w:val="TableofFigures"/>
        <w:tabs>
          <w:tab w:val="right" w:leader="dot" w:pos="9016"/>
        </w:tabs>
        <w:rPr>
          <w:rFonts w:cs="Arial"/>
          <w:szCs w:val="24"/>
        </w:rPr>
      </w:pPr>
      <w:r>
        <w:rPr>
          <w:rFonts w:cs="Arial"/>
          <w:szCs w:val="24"/>
        </w:rPr>
        <w:fldChar w:fldCharType="begin"/>
      </w:r>
      <w:r>
        <w:rPr>
          <w:rFonts w:cs="Arial"/>
          <w:szCs w:val="24"/>
        </w:rPr>
        <w:instrText xml:space="preserve"> TOC \h \z \c "Figure" </w:instrText>
      </w:r>
      <w:r>
        <w:rPr>
          <w:rFonts w:cs="Arial"/>
          <w:szCs w:val="24"/>
        </w:rPr>
        <w:fldChar w:fldCharType="end"/>
      </w:r>
    </w:p>
    <w:p w:rsidR="00797337" w:rsidRDefault="00797337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022539" w:rsidRDefault="00022539">
      <w:pPr>
        <w:rPr>
          <w:rFonts w:cs="Arial"/>
          <w:szCs w:val="24"/>
        </w:rPr>
      </w:pPr>
    </w:p>
    <w:p w:rsidR="00F27282" w:rsidRPr="00022539" w:rsidRDefault="00F27282" w:rsidP="00022539">
      <w:pPr>
        <w:sectPr w:rsidR="00F27282" w:rsidRPr="00022539" w:rsidSect="004E1F89">
          <w:headerReference w:type="default" r:id="rId11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83384E" w:rsidRDefault="00F27282" w:rsidP="00797337">
      <w:pPr>
        <w:pStyle w:val="Heading1"/>
        <w:spacing w:line="360" w:lineRule="auto"/>
      </w:pPr>
      <w:bookmarkStart w:id="0" w:name="_Toc29104040"/>
      <w:r>
        <w:lastRenderedPageBreak/>
        <w:t>1. Textual Analysis</w:t>
      </w:r>
      <w:bookmarkEnd w:id="0"/>
    </w:p>
    <w:p w:rsidR="00F27282" w:rsidRDefault="00F27282" w:rsidP="00797337">
      <w:pPr>
        <w:spacing w:line="360" w:lineRule="auto"/>
      </w:pPr>
      <w:r>
        <w:t>The following are the textual analysis of the questions:</w:t>
      </w:r>
    </w:p>
    <w:p w:rsidR="00F27282" w:rsidRDefault="00F27282" w:rsidP="00797337">
      <w:pPr>
        <w:pStyle w:val="ListParagraph"/>
        <w:numPr>
          <w:ilvl w:val="0"/>
          <w:numId w:val="20"/>
        </w:numPr>
        <w:spacing w:line="360" w:lineRule="auto"/>
      </w:pPr>
      <w:r>
        <w:t>A Company can have many number of staff.</w:t>
      </w:r>
    </w:p>
    <w:p w:rsidR="00F27282" w:rsidRDefault="00F27282" w:rsidP="00797337">
      <w:pPr>
        <w:pStyle w:val="ListParagraph"/>
        <w:numPr>
          <w:ilvl w:val="0"/>
          <w:numId w:val="20"/>
        </w:numPr>
        <w:spacing w:line="360" w:lineRule="auto"/>
      </w:pPr>
      <w:r>
        <w:t>A Company can have many number of tour packages.</w:t>
      </w:r>
    </w:p>
    <w:p w:rsidR="00F27282" w:rsidRDefault="00F27282" w:rsidP="00797337">
      <w:pPr>
        <w:pStyle w:val="ListParagraph"/>
        <w:numPr>
          <w:ilvl w:val="0"/>
          <w:numId w:val="20"/>
        </w:numPr>
        <w:spacing w:line="360" w:lineRule="auto"/>
      </w:pPr>
      <w:r>
        <w:t xml:space="preserve">A Company can </w:t>
      </w:r>
      <w:r w:rsidR="005C23A3">
        <w:t>have assigned</w:t>
      </w:r>
      <w:r>
        <w:t xml:space="preserve"> many tour guides for a tour.</w:t>
      </w:r>
    </w:p>
    <w:p w:rsidR="00797337" w:rsidRDefault="00E92320" w:rsidP="00797337">
      <w:pPr>
        <w:pStyle w:val="ListParagraph"/>
        <w:numPr>
          <w:ilvl w:val="0"/>
          <w:numId w:val="20"/>
        </w:numPr>
        <w:spacing w:line="360" w:lineRule="auto"/>
      </w:pPr>
      <w:r>
        <w:t xml:space="preserve">A Customer can </w:t>
      </w:r>
      <w:r w:rsidR="006B33E0">
        <w:t xml:space="preserve">take many packages </w:t>
      </w:r>
      <w:r>
        <w:t>but one at time.</w:t>
      </w:r>
    </w:p>
    <w:p w:rsidR="005C23A3" w:rsidRDefault="005C23A3" w:rsidP="00797337">
      <w:pPr>
        <w:spacing w:line="360" w:lineRule="auto"/>
        <w:ind w:left="360"/>
      </w:pPr>
    </w:p>
    <w:p w:rsidR="005C23A3" w:rsidRDefault="005C23A3" w:rsidP="00797337">
      <w:pPr>
        <w:keepNext/>
        <w:spacing w:line="360" w:lineRule="auto"/>
        <w:ind w:left="360"/>
      </w:pPr>
      <w:r>
        <w:rPr>
          <w:noProof/>
          <w:lang w:val="en-US"/>
        </w:rPr>
        <w:drawing>
          <wp:inline distT="0" distB="0" distL="0" distR="0" wp14:anchorId="1CA1759B" wp14:editId="79297D3E">
            <wp:extent cx="5448300" cy="31908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D Diagram of Textual Analysis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23A3" w:rsidRDefault="005C23A3" w:rsidP="00797337">
      <w:pPr>
        <w:pStyle w:val="Caption"/>
        <w:spacing w:line="360" w:lineRule="auto"/>
      </w:pPr>
      <w:bookmarkStart w:id="1" w:name="_Toc28533730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03F1F">
        <w:rPr>
          <w:noProof/>
        </w:rPr>
        <w:t>1</w:t>
      </w:r>
      <w:r>
        <w:fldChar w:fldCharType="end"/>
      </w:r>
      <w:r>
        <w:t xml:space="preserve"> ERD of Textual Diagram</w:t>
      </w:r>
      <w:bookmarkEnd w:id="1"/>
    </w:p>
    <w:p w:rsidR="005C23A3" w:rsidRDefault="005C23A3" w:rsidP="00797337">
      <w:pPr>
        <w:spacing w:line="360" w:lineRule="auto"/>
      </w:pPr>
    </w:p>
    <w:p w:rsidR="005C23A3" w:rsidRDefault="005C23A3" w:rsidP="00797337">
      <w:pPr>
        <w:spacing w:line="360" w:lineRule="auto"/>
      </w:pPr>
    </w:p>
    <w:p w:rsidR="005C23A3" w:rsidRDefault="005C23A3" w:rsidP="00797337">
      <w:pPr>
        <w:spacing w:line="360" w:lineRule="auto"/>
      </w:pPr>
    </w:p>
    <w:p w:rsidR="005C23A3" w:rsidRDefault="005C23A3" w:rsidP="00797337">
      <w:pPr>
        <w:spacing w:line="360" w:lineRule="auto"/>
      </w:pPr>
    </w:p>
    <w:p w:rsidR="005C23A3" w:rsidRDefault="005C23A3" w:rsidP="00797337">
      <w:pPr>
        <w:spacing w:line="360" w:lineRule="auto"/>
      </w:pPr>
    </w:p>
    <w:p w:rsidR="005C23A3" w:rsidRDefault="005C23A3" w:rsidP="00797337">
      <w:pPr>
        <w:spacing w:line="360" w:lineRule="auto"/>
      </w:pPr>
    </w:p>
    <w:p w:rsidR="005C23A3" w:rsidRDefault="005C23A3" w:rsidP="00797337">
      <w:pPr>
        <w:spacing w:line="360" w:lineRule="auto"/>
      </w:pPr>
    </w:p>
    <w:p w:rsidR="005C23A3" w:rsidRDefault="005C23A3" w:rsidP="00797337">
      <w:pPr>
        <w:pStyle w:val="Heading1"/>
        <w:spacing w:line="360" w:lineRule="auto"/>
      </w:pPr>
      <w:bookmarkStart w:id="2" w:name="_Toc29104041"/>
      <w:r>
        <w:lastRenderedPageBreak/>
        <w:t>2. Normalization</w:t>
      </w:r>
      <w:r w:rsidR="008D771E">
        <w:t xml:space="preserve"> of Figure 1</w:t>
      </w:r>
      <w:bookmarkEnd w:id="2"/>
    </w:p>
    <w:p w:rsidR="00797337" w:rsidRDefault="00797337" w:rsidP="00797337">
      <w:pPr>
        <w:pStyle w:val="Heading2"/>
        <w:spacing w:line="360" w:lineRule="auto"/>
      </w:pPr>
      <w:bookmarkStart w:id="3" w:name="_Toc29104042"/>
      <w:r>
        <w:t>2.1. Assumption</w:t>
      </w:r>
      <w:bookmarkEnd w:id="3"/>
      <w:r>
        <w:t xml:space="preserve"> </w:t>
      </w:r>
    </w:p>
    <w:p w:rsidR="00797337" w:rsidRPr="00797337" w:rsidRDefault="00797337" w:rsidP="00797337">
      <w:pPr>
        <w:pStyle w:val="ListParagraph"/>
        <w:numPr>
          <w:ilvl w:val="0"/>
          <w:numId w:val="20"/>
        </w:numPr>
        <w:spacing w:line="360" w:lineRule="auto"/>
      </w:pPr>
      <w:r>
        <w:t>In the normalization destination-id has been assumed as repeating group.</w:t>
      </w:r>
    </w:p>
    <w:p w:rsidR="005C23A3" w:rsidRDefault="005C23A3" w:rsidP="00797337">
      <w:pPr>
        <w:spacing w:line="360" w:lineRule="auto"/>
      </w:pPr>
      <w:r>
        <w:t>The following normalization of Package Recor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1"/>
        <w:gridCol w:w="1971"/>
        <w:gridCol w:w="1898"/>
        <w:gridCol w:w="1701"/>
        <w:gridCol w:w="1701"/>
      </w:tblGrid>
      <w:tr w:rsidR="005C23A3" w:rsidTr="005C23A3">
        <w:tc>
          <w:tcPr>
            <w:tcW w:w="1971" w:type="dxa"/>
          </w:tcPr>
          <w:p w:rsidR="005C23A3" w:rsidRDefault="005C23A3" w:rsidP="00797337">
            <w:pPr>
              <w:spacing w:line="360" w:lineRule="auto"/>
            </w:pPr>
            <w:r>
              <w:t>Package ID</w:t>
            </w:r>
          </w:p>
        </w:tc>
        <w:tc>
          <w:tcPr>
            <w:tcW w:w="1971" w:type="dxa"/>
          </w:tcPr>
          <w:p w:rsidR="005C23A3" w:rsidRDefault="005C23A3" w:rsidP="00797337">
            <w:pPr>
              <w:spacing w:line="360" w:lineRule="auto"/>
            </w:pPr>
            <w:r>
              <w:t>Package Name</w:t>
            </w:r>
          </w:p>
        </w:tc>
        <w:tc>
          <w:tcPr>
            <w:tcW w:w="1898" w:type="dxa"/>
          </w:tcPr>
          <w:p w:rsidR="005C23A3" w:rsidRDefault="005C23A3" w:rsidP="00797337">
            <w:pPr>
              <w:spacing w:line="360" w:lineRule="auto"/>
            </w:pPr>
            <w:r>
              <w:t>Destination</w:t>
            </w:r>
          </w:p>
        </w:tc>
        <w:tc>
          <w:tcPr>
            <w:tcW w:w="1701" w:type="dxa"/>
          </w:tcPr>
          <w:p w:rsidR="005C23A3" w:rsidRDefault="005C23A3" w:rsidP="00797337">
            <w:pPr>
              <w:spacing w:line="360" w:lineRule="auto"/>
            </w:pPr>
            <w:r>
              <w:t>Total No of Days</w:t>
            </w:r>
          </w:p>
        </w:tc>
        <w:tc>
          <w:tcPr>
            <w:tcW w:w="1701" w:type="dxa"/>
          </w:tcPr>
          <w:p w:rsidR="005C23A3" w:rsidRDefault="005C23A3" w:rsidP="00797337">
            <w:pPr>
              <w:spacing w:line="360" w:lineRule="auto"/>
            </w:pPr>
            <w:r>
              <w:t>Difficulty</w:t>
            </w:r>
          </w:p>
        </w:tc>
      </w:tr>
      <w:tr w:rsidR="005C23A3" w:rsidTr="005C23A3">
        <w:tc>
          <w:tcPr>
            <w:tcW w:w="1971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LK25A </w:t>
            </w:r>
          </w:p>
        </w:tc>
        <w:tc>
          <w:tcPr>
            <w:tcW w:w="1971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ABC </w:t>
            </w:r>
          </w:p>
        </w:tc>
        <w:tc>
          <w:tcPr>
            <w:tcW w:w="1898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Annapurna Base Camp </w:t>
            </w:r>
          </w:p>
        </w:tc>
        <w:tc>
          <w:tcPr>
            <w:tcW w:w="1701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7 </w:t>
            </w:r>
          </w:p>
        </w:tc>
        <w:tc>
          <w:tcPr>
            <w:tcW w:w="1701" w:type="dxa"/>
          </w:tcPr>
          <w:p w:rsidR="005C23A3" w:rsidRDefault="005C23A3" w:rsidP="00797337">
            <w:pPr>
              <w:spacing w:line="360" w:lineRule="auto"/>
            </w:pPr>
            <w:r w:rsidRPr="005C23A3">
              <w:t>Moderate</w:t>
            </w:r>
          </w:p>
        </w:tc>
      </w:tr>
      <w:tr w:rsidR="005C23A3" w:rsidTr="005C23A3">
        <w:tc>
          <w:tcPr>
            <w:tcW w:w="1971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UI32A </w:t>
            </w:r>
          </w:p>
        </w:tc>
        <w:tc>
          <w:tcPr>
            <w:tcW w:w="1971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Ghandruk </w:t>
            </w:r>
          </w:p>
        </w:tc>
        <w:tc>
          <w:tcPr>
            <w:tcW w:w="1898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Ghandruk, Pokhara </w:t>
            </w:r>
          </w:p>
        </w:tc>
        <w:tc>
          <w:tcPr>
            <w:tcW w:w="1701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4 </w:t>
            </w:r>
          </w:p>
        </w:tc>
        <w:tc>
          <w:tcPr>
            <w:tcW w:w="1701" w:type="dxa"/>
          </w:tcPr>
          <w:p w:rsidR="005C23A3" w:rsidRDefault="005C23A3" w:rsidP="00797337">
            <w:pPr>
              <w:spacing w:line="360" w:lineRule="auto"/>
            </w:pPr>
            <w:r w:rsidRPr="005C23A3">
              <w:t>Moderate</w:t>
            </w:r>
          </w:p>
        </w:tc>
      </w:tr>
      <w:tr w:rsidR="005C23A3" w:rsidTr="005C23A3">
        <w:tc>
          <w:tcPr>
            <w:tcW w:w="1971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NB34G </w:t>
            </w:r>
          </w:p>
        </w:tc>
        <w:tc>
          <w:tcPr>
            <w:tcW w:w="1971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Everest Short Trek </w:t>
            </w:r>
          </w:p>
        </w:tc>
        <w:tc>
          <w:tcPr>
            <w:tcW w:w="1898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Lukla, Khumjung </w:t>
            </w:r>
          </w:p>
        </w:tc>
        <w:tc>
          <w:tcPr>
            <w:tcW w:w="1701" w:type="dxa"/>
          </w:tcPr>
          <w:p w:rsidR="005C23A3" w:rsidRDefault="005C23A3" w:rsidP="00797337">
            <w:pPr>
              <w:spacing w:line="360" w:lineRule="auto"/>
            </w:pPr>
            <w:r w:rsidRPr="005C23A3">
              <w:t xml:space="preserve">4 </w:t>
            </w:r>
          </w:p>
        </w:tc>
        <w:tc>
          <w:tcPr>
            <w:tcW w:w="1701" w:type="dxa"/>
          </w:tcPr>
          <w:p w:rsidR="005C23A3" w:rsidRDefault="005C23A3" w:rsidP="00797337">
            <w:pPr>
              <w:keepNext/>
              <w:spacing w:line="360" w:lineRule="auto"/>
            </w:pPr>
            <w:r w:rsidRPr="005C23A3">
              <w:t>Hard</w:t>
            </w:r>
          </w:p>
        </w:tc>
      </w:tr>
    </w:tbl>
    <w:p w:rsidR="005C23A3" w:rsidRDefault="005C23A3" w:rsidP="00797337">
      <w:pPr>
        <w:pStyle w:val="Caption"/>
        <w:spacing w:line="360" w:lineRule="auto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03F1F">
        <w:rPr>
          <w:noProof/>
        </w:rPr>
        <w:t>1</w:t>
      </w:r>
      <w:r>
        <w:fldChar w:fldCharType="end"/>
      </w:r>
      <w:r>
        <w:t>Table of Package Record</w:t>
      </w:r>
    </w:p>
    <w:p w:rsidR="005C23A3" w:rsidRDefault="005C23A3" w:rsidP="00797337">
      <w:pPr>
        <w:spacing w:line="360" w:lineRule="auto"/>
      </w:pPr>
    </w:p>
    <w:p w:rsidR="005C23A3" w:rsidRPr="005C23A3" w:rsidRDefault="005C23A3" w:rsidP="00797337">
      <w:pPr>
        <w:spacing w:line="360" w:lineRule="auto"/>
        <w:rPr>
          <w:b/>
        </w:rPr>
      </w:pPr>
      <w:r w:rsidRPr="005C23A3">
        <w:rPr>
          <w:b/>
        </w:rPr>
        <w:t>UNF</w:t>
      </w:r>
    </w:p>
    <w:p w:rsidR="005C23A3" w:rsidRDefault="005C23A3" w:rsidP="00797337">
      <w:pPr>
        <w:spacing w:line="360" w:lineRule="auto"/>
      </w:pPr>
      <w:r>
        <w:t>Package</w:t>
      </w:r>
      <w:r w:rsidR="009509E3">
        <w:t xml:space="preserve"> </w:t>
      </w:r>
      <w:r>
        <w:t>(package-id, package name, total no of days, difficulty, {</w:t>
      </w:r>
      <w:r w:rsidR="009509E3">
        <w:t>destination-id, destination})</w:t>
      </w:r>
    </w:p>
    <w:p w:rsidR="009509E3" w:rsidRDefault="003C1D8F" w:rsidP="00797337">
      <w:pPr>
        <w:spacing w:line="360" w:lineRule="auto"/>
        <w:rPr>
          <w:b/>
        </w:rPr>
      </w:pPr>
      <w:r w:rsidRPr="003C1D8F">
        <w:rPr>
          <w:b/>
        </w:rPr>
        <w:t>1NF</w:t>
      </w:r>
    </w:p>
    <w:p w:rsidR="005E29C1" w:rsidRDefault="005E29C1" w:rsidP="00797337">
      <w:pPr>
        <w:pStyle w:val="ListParagraph"/>
        <w:numPr>
          <w:ilvl w:val="0"/>
          <w:numId w:val="20"/>
        </w:numPr>
        <w:spacing w:line="360" w:lineRule="auto"/>
        <w:rPr>
          <w:b/>
        </w:rPr>
      </w:pPr>
      <w:r w:rsidRPr="001D59FE">
        <w:rPr>
          <w:b/>
        </w:rPr>
        <w:t>Removing Repeating Group</w:t>
      </w:r>
    </w:p>
    <w:p w:rsidR="00B83BBE" w:rsidRPr="00B83BBE" w:rsidRDefault="00B83BBE" w:rsidP="00797337">
      <w:pPr>
        <w:spacing w:line="360" w:lineRule="auto"/>
        <w:rPr>
          <w:b/>
        </w:rPr>
      </w:pPr>
      <w:r>
        <w:rPr>
          <w:b/>
        </w:rPr>
        <w:t>Tables</w:t>
      </w:r>
    </w:p>
    <w:p w:rsidR="003C1D8F" w:rsidRDefault="003C1D8F" w:rsidP="00797337">
      <w:pPr>
        <w:spacing w:line="360" w:lineRule="auto"/>
      </w:pPr>
      <w:r>
        <w:t>Package-1(</w:t>
      </w:r>
      <w:r w:rsidRPr="003C1D8F">
        <w:rPr>
          <w:b/>
        </w:rPr>
        <w:t>package-id</w:t>
      </w:r>
      <w:r>
        <w:t>, package name, total no of days, difficulty)</w:t>
      </w:r>
    </w:p>
    <w:p w:rsidR="003C1D8F" w:rsidRDefault="003C1D8F" w:rsidP="00797337">
      <w:pPr>
        <w:spacing w:line="360" w:lineRule="auto"/>
      </w:pPr>
      <w:r>
        <w:t>Package-Destination-1(</w:t>
      </w:r>
      <w:r w:rsidRPr="003C1D8F">
        <w:rPr>
          <w:b/>
        </w:rPr>
        <w:t>package-id, destination-id</w:t>
      </w:r>
      <w:r>
        <w:t>, destination)</w:t>
      </w:r>
    </w:p>
    <w:p w:rsidR="000F775B" w:rsidRDefault="000F775B" w:rsidP="00797337">
      <w:pPr>
        <w:spacing w:line="360" w:lineRule="auto"/>
      </w:pPr>
    </w:p>
    <w:p w:rsidR="000F775B" w:rsidRDefault="000F775B" w:rsidP="00797337">
      <w:pPr>
        <w:spacing w:line="360" w:lineRule="auto"/>
      </w:pPr>
    </w:p>
    <w:p w:rsidR="000F775B" w:rsidRDefault="000F775B" w:rsidP="00797337">
      <w:pPr>
        <w:spacing w:line="360" w:lineRule="auto"/>
      </w:pPr>
    </w:p>
    <w:p w:rsidR="003C1D8F" w:rsidRDefault="003C1D8F" w:rsidP="00797337">
      <w:pPr>
        <w:tabs>
          <w:tab w:val="left" w:pos="1038"/>
        </w:tabs>
        <w:spacing w:line="360" w:lineRule="auto"/>
        <w:rPr>
          <w:b/>
        </w:rPr>
      </w:pPr>
      <w:r w:rsidRPr="003C1D8F">
        <w:rPr>
          <w:b/>
        </w:rPr>
        <w:lastRenderedPageBreak/>
        <w:t>2NF</w:t>
      </w:r>
      <w:r w:rsidR="005E29C1">
        <w:rPr>
          <w:b/>
        </w:rPr>
        <w:tab/>
      </w:r>
    </w:p>
    <w:p w:rsidR="005E29C1" w:rsidRPr="001D59FE" w:rsidRDefault="005E29C1" w:rsidP="00797337">
      <w:pPr>
        <w:pStyle w:val="ListParagraph"/>
        <w:numPr>
          <w:ilvl w:val="0"/>
          <w:numId w:val="20"/>
        </w:numPr>
        <w:spacing w:line="360" w:lineRule="auto"/>
        <w:rPr>
          <w:b/>
        </w:rPr>
      </w:pPr>
      <w:r w:rsidRPr="001D59FE">
        <w:rPr>
          <w:b/>
        </w:rPr>
        <w:t>Removing Partial Dependency</w:t>
      </w:r>
    </w:p>
    <w:p w:rsidR="005E29C1" w:rsidRDefault="005E29C1" w:rsidP="00797337">
      <w:pPr>
        <w:tabs>
          <w:tab w:val="left" w:pos="1038"/>
        </w:tabs>
        <w:spacing w:line="360" w:lineRule="auto"/>
      </w:pPr>
      <w:r w:rsidRPr="005E29C1">
        <w:t>package-id -&gt;</w:t>
      </w:r>
    </w:p>
    <w:p w:rsidR="005E29C1" w:rsidRDefault="005E29C1" w:rsidP="00797337">
      <w:pPr>
        <w:tabs>
          <w:tab w:val="left" w:pos="1038"/>
        </w:tabs>
        <w:spacing w:line="360" w:lineRule="auto"/>
      </w:pPr>
      <w:r>
        <w:t>package-id, destination-id-&gt;</w:t>
      </w:r>
    </w:p>
    <w:p w:rsidR="005E29C1" w:rsidRDefault="005E29C1" w:rsidP="00797337">
      <w:pPr>
        <w:tabs>
          <w:tab w:val="left" w:pos="1038"/>
        </w:tabs>
        <w:spacing w:line="360" w:lineRule="auto"/>
      </w:pPr>
      <w:r>
        <w:t>destination-id-&gt; destination</w:t>
      </w:r>
    </w:p>
    <w:p w:rsidR="00B83BBE" w:rsidRPr="00B83BBE" w:rsidRDefault="00B83BBE" w:rsidP="00797337">
      <w:pPr>
        <w:tabs>
          <w:tab w:val="left" w:pos="1038"/>
        </w:tabs>
        <w:spacing w:line="360" w:lineRule="auto"/>
        <w:rPr>
          <w:b/>
        </w:rPr>
      </w:pPr>
      <w:r w:rsidRPr="00B83BBE">
        <w:rPr>
          <w:b/>
        </w:rPr>
        <w:t>Tables</w:t>
      </w:r>
    </w:p>
    <w:p w:rsidR="005E29C1" w:rsidRDefault="005E29C1" w:rsidP="00797337">
      <w:pPr>
        <w:spacing w:line="360" w:lineRule="auto"/>
      </w:pPr>
      <w:r>
        <w:t>Package</w:t>
      </w:r>
      <w:r w:rsidR="001D59FE">
        <w:t>-2</w:t>
      </w:r>
      <w:r>
        <w:t>(</w:t>
      </w:r>
      <w:r w:rsidRPr="003C1D8F">
        <w:rPr>
          <w:b/>
        </w:rPr>
        <w:t>package-id</w:t>
      </w:r>
      <w:r>
        <w:t>, package name, total no of days, difficulty)</w:t>
      </w:r>
    </w:p>
    <w:p w:rsidR="005E29C1" w:rsidRDefault="00E86A7C" w:rsidP="00797337">
      <w:pPr>
        <w:spacing w:line="360" w:lineRule="auto"/>
      </w:pPr>
      <w:r>
        <w:t>Package-Destination-2</w:t>
      </w:r>
      <w:r w:rsidR="005E29C1">
        <w:t>(</w:t>
      </w:r>
      <w:r w:rsidR="005E29C1" w:rsidRPr="003C1D8F">
        <w:rPr>
          <w:b/>
        </w:rPr>
        <w:t>package-id, destination-id</w:t>
      </w:r>
      <w:r w:rsidR="005E29C1">
        <w:t>)</w:t>
      </w:r>
    </w:p>
    <w:p w:rsidR="005E29C1" w:rsidRDefault="005E29C1" w:rsidP="00797337">
      <w:pPr>
        <w:spacing w:line="360" w:lineRule="auto"/>
      </w:pPr>
      <w:r>
        <w:t>Destination-2(</w:t>
      </w:r>
      <w:r w:rsidRPr="005E29C1">
        <w:rPr>
          <w:b/>
        </w:rPr>
        <w:t>destination-id</w:t>
      </w:r>
      <w:r>
        <w:t>, destination)</w:t>
      </w:r>
    </w:p>
    <w:p w:rsidR="00B83BBE" w:rsidRDefault="00B83BBE" w:rsidP="00797337">
      <w:pPr>
        <w:spacing w:line="360" w:lineRule="auto"/>
      </w:pPr>
    </w:p>
    <w:p w:rsidR="00B83BBE" w:rsidRDefault="00B83BBE" w:rsidP="00797337">
      <w:pPr>
        <w:spacing w:line="360" w:lineRule="auto"/>
      </w:pPr>
    </w:p>
    <w:p w:rsidR="00B83BBE" w:rsidRDefault="00B83BBE" w:rsidP="00797337">
      <w:pPr>
        <w:spacing w:line="360" w:lineRule="auto"/>
        <w:rPr>
          <w:b/>
        </w:rPr>
      </w:pPr>
      <w:r w:rsidRPr="00B83BBE">
        <w:rPr>
          <w:b/>
        </w:rPr>
        <w:t>3NF</w:t>
      </w:r>
    </w:p>
    <w:p w:rsidR="00B83BBE" w:rsidRDefault="00B83BBE" w:rsidP="00797337">
      <w:pPr>
        <w:pStyle w:val="ListParagraph"/>
        <w:numPr>
          <w:ilvl w:val="0"/>
          <w:numId w:val="20"/>
        </w:numPr>
        <w:spacing w:line="360" w:lineRule="auto"/>
        <w:rPr>
          <w:b/>
        </w:rPr>
      </w:pPr>
      <w:r>
        <w:rPr>
          <w:b/>
        </w:rPr>
        <w:t>Removing Transitive Dependency</w:t>
      </w:r>
    </w:p>
    <w:p w:rsidR="00B83BBE" w:rsidRDefault="00B83BBE" w:rsidP="00797337">
      <w:pPr>
        <w:spacing w:line="360" w:lineRule="auto"/>
      </w:pPr>
      <w:r w:rsidRPr="00B83BBE">
        <w:t>Since there is not transitive dependency. It is in 3NF.</w:t>
      </w:r>
    </w:p>
    <w:p w:rsidR="000F775B" w:rsidRDefault="000F775B" w:rsidP="00797337">
      <w:pPr>
        <w:spacing w:line="360" w:lineRule="auto"/>
      </w:pPr>
      <w:r>
        <w:t>Package-3(</w:t>
      </w:r>
      <w:r w:rsidRPr="003C1D8F">
        <w:rPr>
          <w:b/>
        </w:rPr>
        <w:t>package-id</w:t>
      </w:r>
      <w:r>
        <w:t>, package name, total no of days, difficulty)</w:t>
      </w:r>
    </w:p>
    <w:p w:rsidR="000F775B" w:rsidRDefault="000F775B" w:rsidP="00797337">
      <w:pPr>
        <w:spacing w:line="360" w:lineRule="auto"/>
      </w:pPr>
      <w:r>
        <w:t>Package-Destination-3(</w:t>
      </w:r>
      <w:r w:rsidRPr="003C1D8F">
        <w:rPr>
          <w:b/>
        </w:rPr>
        <w:t>package-id, destination-id</w:t>
      </w:r>
      <w:r>
        <w:t>)</w:t>
      </w:r>
    </w:p>
    <w:p w:rsidR="000F775B" w:rsidRDefault="000F775B" w:rsidP="00797337">
      <w:pPr>
        <w:spacing w:line="360" w:lineRule="auto"/>
      </w:pPr>
      <w:r>
        <w:t>Destination-3(</w:t>
      </w:r>
      <w:r w:rsidRPr="005E29C1">
        <w:rPr>
          <w:b/>
        </w:rPr>
        <w:t>destination-id</w:t>
      </w:r>
      <w:r>
        <w:t>, destination)</w:t>
      </w:r>
    </w:p>
    <w:p w:rsidR="008D771E" w:rsidRDefault="008D771E" w:rsidP="00797337">
      <w:pPr>
        <w:spacing w:line="360" w:lineRule="auto"/>
      </w:pPr>
    </w:p>
    <w:p w:rsidR="008D771E" w:rsidRDefault="008D771E" w:rsidP="00797337">
      <w:pPr>
        <w:spacing w:line="360" w:lineRule="auto"/>
      </w:pPr>
    </w:p>
    <w:p w:rsidR="008D771E" w:rsidRDefault="008D771E" w:rsidP="00797337">
      <w:pPr>
        <w:spacing w:line="360" w:lineRule="auto"/>
      </w:pPr>
    </w:p>
    <w:p w:rsidR="008D771E" w:rsidRDefault="008D771E" w:rsidP="00797337">
      <w:pPr>
        <w:spacing w:line="360" w:lineRule="auto"/>
      </w:pPr>
    </w:p>
    <w:p w:rsidR="008D771E" w:rsidRDefault="008D771E" w:rsidP="00797337">
      <w:pPr>
        <w:spacing w:line="360" w:lineRule="auto"/>
      </w:pPr>
    </w:p>
    <w:p w:rsidR="008D771E" w:rsidRDefault="008D771E" w:rsidP="00797337">
      <w:pPr>
        <w:spacing w:line="360" w:lineRule="auto"/>
      </w:pPr>
    </w:p>
    <w:p w:rsidR="008D771E" w:rsidRDefault="008D771E" w:rsidP="008D771E">
      <w:pPr>
        <w:pStyle w:val="Heading1"/>
        <w:spacing w:line="360" w:lineRule="auto"/>
      </w:pPr>
      <w:bookmarkStart w:id="4" w:name="_Toc29104043"/>
      <w:r>
        <w:lastRenderedPageBreak/>
        <w:t>3. Normalization of Figure 2</w:t>
      </w:r>
      <w:bookmarkEnd w:id="4"/>
    </w:p>
    <w:p w:rsidR="008D771E" w:rsidRDefault="008D771E" w:rsidP="008D771E">
      <w:pPr>
        <w:pStyle w:val="Heading2"/>
        <w:spacing w:line="360" w:lineRule="auto"/>
        <w:rPr>
          <w:b w:val="0"/>
        </w:rPr>
      </w:pPr>
      <w:bookmarkStart w:id="5" w:name="_Toc29104044"/>
      <w:r w:rsidRPr="0079128E">
        <w:t>Assumption</w:t>
      </w:r>
      <w:bookmarkEnd w:id="5"/>
    </w:p>
    <w:p w:rsidR="008D771E" w:rsidRDefault="008D771E" w:rsidP="008D771E">
      <w:pPr>
        <w:spacing w:line="360" w:lineRule="auto"/>
      </w:pPr>
      <w:r>
        <w:t>The following are the assumptions for the normalization of figure 2:</w:t>
      </w:r>
    </w:p>
    <w:p w:rsidR="008D771E" w:rsidRDefault="008D771E" w:rsidP="008D771E">
      <w:pPr>
        <w:pStyle w:val="ListParagraph"/>
        <w:numPr>
          <w:ilvl w:val="0"/>
          <w:numId w:val="22"/>
        </w:numPr>
        <w:spacing w:after="375" w:line="360" w:lineRule="auto"/>
        <w:jc w:val="both"/>
      </w:pPr>
      <w:r>
        <w:t>Every Tour Package will have its own package id.</w:t>
      </w:r>
    </w:p>
    <w:p w:rsidR="008D771E" w:rsidRDefault="008D771E" w:rsidP="008D771E">
      <w:pPr>
        <w:pStyle w:val="ListParagraph"/>
        <w:numPr>
          <w:ilvl w:val="0"/>
          <w:numId w:val="22"/>
        </w:numPr>
        <w:spacing w:after="375" w:line="360" w:lineRule="auto"/>
        <w:jc w:val="both"/>
      </w:pPr>
      <w:r>
        <w:t xml:space="preserve">Every package has number days to travel. So the day and package id are depending to each other. </w:t>
      </w:r>
    </w:p>
    <w:p w:rsidR="008D771E" w:rsidRDefault="008D771E" w:rsidP="008D771E">
      <w:pPr>
        <w:pStyle w:val="ListParagraph"/>
        <w:numPr>
          <w:ilvl w:val="0"/>
          <w:numId w:val="22"/>
        </w:numPr>
        <w:spacing w:after="375" w:line="360" w:lineRule="auto"/>
        <w:jc w:val="both"/>
      </w:pPr>
      <w:r>
        <w:t>In every package it will have many activities which is identified by activities id. So the activity id is depending on package id and day.</w:t>
      </w:r>
    </w:p>
    <w:p w:rsidR="008D771E" w:rsidRPr="00346B30" w:rsidRDefault="008D771E" w:rsidP="008D771E">
      <w:pPr>
        <w:pStyle w:val="ListParagraph"/>
        <w:numPr>
          <w:ilvl w:val="0"/>
          <w:numId w:val="22"/>
        </w:numPr>
        <w:spacing w:after="375" w:line="360" w:lineRule="auto"/>
        <w:jc w:val="both"/>
      </w:pPr>
      <w:r>
        <w:t xml:space="preserve">Travel Mode depends on activities. </w:t>
      </w:r>
    </w:p>
    <w:p w:rsidR="008D771E" w:rsidRPr="0079128E" w:rsidRDefault="008D771E" w:rsidP="008D771E">
      <w:pPr>
        <w:spacing w:line="360" w:lineRule="auto"/>
        <w:rPr>
          <w:b/>
        </w:rPr>
      </w:pPr>
      <w:r w:rsidRPr="0079128E">
        <w:rPr>
          <w:b/>
        </w:rPr>
        <w:t xml:space="preserve">UNF </w:t>
      </w:r>
    </w:p>
    <w:p w:rsidR="008D771E" w:rsidRDefault="008D771E" w:rsidP="008D771E">
      <w:pPr>
        <w:spacing w:line="360" w:lineRule="auto"/>
      </w:pPr>
      <w:r w:rsidRPr="0079128E">
        <w:rPr>
          <w:b/>
        </w:rPr>
        <w:t>Tracking-Record</w:t>
      </w:r>
      <w:r>
        <w:t xml:space="preserve"> (</w:t>
      </w:r>
      <w:r w:rsidRPr="00346B30">
        <w:rPr>
          <w:b/>
        </w:rPr>
        <w:t>package-id</w:t>
      </w:r>
      <w:r>
        <w:t>, package-name, start-date, end-date, tour-guide {day, travel-details {activities-id, activities, travel-mode, status}, difficulty-mode})</w:t>
      </w:r>
    </w:p>
    <w:p w:rsidR="008D771E" w:rsidRDefault="008D771E" w:rsidP="008D771E">
      <w:pPr>
        <w:spacing w:line="360" w:lineRule="auto"/>
        <w:rPr>
          <w:b/>
        </w:rPr>
      </w:pPr>
      <w:r w:rsidRPr="00CD0276">
        <w:rPr>
          <w:b/>
        </w:rPr>
        <w:t>1NF</w:t>
      </w:r>
    </w:p>
    <w:p w:rsidR="008D771E" w:rsidRPr="00AA6FB5" w:rsidRDefault="008D771E" w:rsidP="008D771E">
      <w:pPr>
        <w:pStyle w:val="ListParagraph"/>
        <w:numPr>
          <w:ilvl w:val="0"/>
          <w:numId w:val="21"/>
        </w:numPr>
        <w:spacing w:after="375" w:line="360" w:lineRule="auto"/>
        <w:jc w:val="both"/>
        <w:rPr>
          <w:b/>
        </w:rPr>
      </w:pPr>
      <w:r w:rsidRPr="00AA6FB5">
        <w:rPr>
          <w:b/>
        </w:rPr>
        <w:t>Removing Repeating Groups</w:t>
      </w:r>
    </w:p>
    <w:p w:rsidR="008D771E" w:rsidRDefault="008D771E" w:rsidP="008D771E">
      <w:pPr>
        <w:spacing w:line="360" w:lineRule="auto"/>
      </w:pPr>
      <w:r>
        <w:rPr>
          <w:b/>
        </w:rPr>
        <w:t>Tracking-Record</w:t>
      </w:r>
      <w:r w:rsidRPr="00EC16EB">
        <w:rPr>
          <w:b/>
        </w:rPr>
        <w:t>1</w:t>
      </w:r>
      <w:r>
        <w:t>(</w:t>
      </w:r>
      <w:r w:rsidRPr="00346B30">
        <w:rPr>
          <w:b/>
        </w:rPr>
        <w:t>package-id</w:t>
      </w:r>
      <w:r>
        <w:t>, package-name, start-date, end-date, tour-guide)</w:t>
      </w:r>
    </w:p>
    <w:p w:rsidR="008D771E" w:rsidRDefault="008D771E" w:rsidP="008D771E">
      <w:pPr>
        <w:spacing w:line="360" w:lineRule="auto"/>
      </w:pPr>
      <w:r w:rsidRPr="003064D4">
        <w:rPr>
          <w:b/>
        </w:rPr>
        <w:t>PackageDay</w:t>
      </w:r>
      <w:r>
        <w:rPr>
          <w:b/>
        </w:rPr>
        <w:t>s</w:t>
      </w:r>
      <w:r w:rsidRPr="003064D4">
        <w:rPr>
          <w:b/>
        </w:rPr>
        <w:t>1</w:t>
      </w:r>
      <w:r>
        <w:t>(</w:t>
      </w:r>
      <w:r>
        <w:rPr>
          <w:b/>
        </w:rPr>
        <w:t>package-id</w:t>
      </w:r>
      <w:r w:rsidRPr="00341F0F">
        <w:t>,</w:t>
      </w:r>
      <w:r>
        <w:rPr>
          <w:b/>
        </w:rPr>
        <w:t xml:space="preserve"> day</w:t>
      </w:r>
      <w:r>
        <w:t>, travel-details, difficulty-mode)</w:t>
      </w:r>
    </w:p>
    <w:p w:rsidR="008D771E" w:rsidRDefault="008D771E" w:rsidP="008D771E">
      <w:pPr>
        <w:spacing w:line="360" w:lineRule="auto"/>
      </w:pPr>
      <w:r>
        <w:rPr>
          <w:b/>
        </w:rPr>
        <w:t>PackageActivity1</w:t>
      </w:r>
      <w:r>
        <w:t>(</w:t>
      </w:r>
      <w:r>
        <w:rPr>
          <w:b/>
        </w:rPr>
        <w:t>package-id</w:t>
      </w:r>
      <w:r>
        <w:t xml:space="preserve">, </w:t>
      </w:r>
      <w:r>
        <w:rPr>
          <w:b/>
        </w:rPr>
        <w:t>day</w:t>
      </w:r>
      <w:r>
        <w:t xml:space="preserve">, </w:t>
      </w:r>
      <w:r>
        <w:rPr>
          <w:b/>
        </w:rPr>
        <w:t>activity-id</w:t>
      </w:r>
      <w:r>
        <w:t>, activities, travel-mode, status)</w:t>
      </w:r>
      <w:r w:rsidR="00406003">
        <w:tab/>
      </w:r>
      <w:r w:rsidR="00406003">
        <w:tab/>
      </w:r>
    </w:p>
    <w:p w:rsidR="008D771E" w:rsidRDefault="008D771E" w:rsidP="008D771E">
      <w:pPr>
        <w:spacing w:line="360" w:lineRule="auto"/>
      </w:pPr>
    </w:p>
    <w:p w:rsidR="008D771E" w:rsidRDefault="008D771E" w:rsidP="008D771E">
      <w:pPr>
        <w:spacing w:line="360" w:lineRule="auto"/>
      </w:pPr>
    </w:p>
    <w:p w:rsidR="008D771E" w:rsidRDefault="008D771E" w:rsidP="008D771E">
      <w:pPr>
        <w:spacing w:line="360" w:lineRule="auto"/>
      </w:pPr>
    </w:p>
    <w:p w:rsidR="008D771E" w:rsidRDefault="008D771E" w:rsidP="008D771E">
      <w:pPr>
        <w:spacing w:line="360" w:lineRule="auto"/>
      </w:pPr>
    </w:p>
    <w:p w:rsidR="008D771E" w:rsidRDefault="008D771E" w:rsidP="008D771E">
      <w:pPr>
        <w:spacing w:line="360" w:lineRule="auto"/>
      </w:pPr>
    </w:p>
    <w:p w:rsidR="008D771E" w:rsidRDefault="008D771E" w:rsidP="008D771E">
      <w:pPr>
        <w:spacing w:line="360" w:lineRule="auto"/>
      </w:pPr>
    </w:p>
    <w:p w:rsidR="008D771E" w:rsidRDefault="008D771E" w:rsidP="008D771E">
      <w:pPr>
        <w:spacing w:line="360" w:lineRule="auto"/>
      </w:pPr>
    </w:p>
    <w:p w:rsidR="008D771E" w:rsidRDefault="008D771E" w:rsidP="008D771E">
      <w:pPr>
        <w:spacing w:line="360" w:lineRule="auto"/>
        <w:rPr>
          <w:b/>
        </w:rPr>
      </w:pPr>
      <w:r>
        <w:rPr>
          <w:b/>
        </w:rPr>
        <w:t>2NF</w:t>
      </w:r>
    </w:p>
    <w:p w:rsidR="008D771E" w:rsidRPr="00AA6FB5" w:rsidRDefault="008D771E" w:rsidP="008D771E">
      <w:pPr>
        <w:pStyle w:val="ListParagraph"/>
        <w:numPr>
          <w:ilvl w:val="0"/>
          <w:numId w:val="21"/>
        </w:numPr>
        <w:spacing w:after="375" w:line="360" w:lineRule="auto"/>
        <w:jc w:val="both"/>
        <w:rPr>
          <w:b/>
        </w:rPr>
      </w:pPr>
      <w:r w:rsidRPr="00AA6FB5">
        <w:rPr>
          <w:b/>
        </w:rPr>
        <w:t>Removing Partial Dependency</w:t>
      </w:r>
    </w:p>
    <w:p w:rsidR="008D771E" w:rsidRDefault="008D771E" w:rsidP="008D771E">
      <w:pPr>
        <w:spacing w:line="360" w:lineRule="auto"/>
        <w:ind w:left="360"/>
      </w:pPr>
      <w:r>
        <w:rPr>
          <w:b/>
        </w:rPr>
        <w:t xml:space="preserve">package-id -&gt; </w:t>
      </w:r>
    </w:p>
    <w:p w:rsidR="00FB3C6E" w:rsidRDefault="008D771E" w:rsidP="000438BA">
      <w:pPr>
        <w:spacing w:line="360" w:lineRule="auto"/>
        <w:ind w:left="360"/>
      </w:pPr>
      <w:r>
        <w:rPr>
          <w:b/>
        </w:rPr>
        <w:t xml:space="preserve">package-id, day -&gt; </w:t>
      </w:r>
      <w:r w:rsidR="00FB3C6E">
        <w:t>travel-details,</w:t>
      </w:r>
      <w:r>
        <w:t xml:space="preserve"> difficulty-mode</w:t>
      </w:r>
    </w:p>
    <w:p w:rsidR="008D771E" w:rsidRDefault="008D771E" w:rsidP="008D771E">
      <w:pPr>
        <w:spacing w:line="360" w:lineRule="auto"/>
        <w:ind w:left="360"/>
      </w:pPr>
      <w:r>
        <w:rPr>
          <w:b/>
        </w:rPr>
        <w:t>package-id, day, activity-id -&gt;</w:t>
      </w:r>
      <w:r>
        <w:t xml:space="preserve"> travel-mode, status</w:t>
      </w:r>
    </w:p>
    <w:p w:rsidR="00FB3C6E" w:rsidRDefault="00FB3C6E" w:rsidP="008D771E">
      <w:pPr>
        <w:spacing w:line="360" w:lineRule="auto"/>
        <w:ind w:left="360"/>
        <w:rPr>
          <w:b/>
        </w:rPr>
      </w:pPr>
      <w:r>
        <w:rPr>
          <w:b/>
        </w:rPr>
        <w:t>Day -&gt;</w:t>
      </w:r>
    </w:p>
    <w:p w:rsidR="00FB3C6E" w:rsidRDefault="00FB3C6E" w:rsidP="008D771E">
      <w:pPr>
        <w:spacing w:line="360" w:lineRule="auto"/>
        <w:ind w:left="360"/>
      </w:pPr>
      <w:r>
        <w:rPr>
          <w:b/>
        </w:rPr>
        <w:t>Activity_id -&gt;</w:t>
      </w:r>
      <w:r w:rsidRPr="00FB3C6E">
        <w:t xml:space="preserve"> </w:t>
      </w:r>
      <w:r>
        <w:t>activities</w:t>
      </w:r>
    </w:p>
    <w:p w:rsidR="008D771E" w:rsidRDefault="008D771E" w:rsidP="008D771E">
      <w:pPr>
        <w:spacing w:line="360" w:lineRule="auto"/>
      </w:pPr>
      <w:r>
        <w:rPr>
          <w:b/>
        </w:rPr>
        <w:t>Tracking-Record2</w:t>
      </w:r>
      <w:r>
        <w:t>(</w:t>
      </w:r>
      <w:r w:rsidRPr="00346B30">
        <w:rPr>
          <w:b/>
        </w:rPr>
        <w:t>package-id</w:t>
      </w:r>
      <w:r>
        <w:t>, package-name, start-date, end-date, tour-guide)</w:t>
      </w:r>
    </w:p>
    <w:p w:rsidR="008D771E" w:rsidRDefault="008D771E" w:rsidP="008D771E">
      <w:pPr>
        <w:spacing w:line="360" w:lineRule="auto"/>
      </w:pPr>
      <w:r w:rsidRPr="003064D4">
        <w:rPr>
          <w:b/>
        </w:rPr>
        <w:t>PackageDay</w:t>
      </w:r>
      <w:r>
        <w:rPr>
          <w:b/>
        </w:rPr>
        <w:t>s2</w:t>
      </w:r>
      <w:r>
        <w:t>(</w:t>
      </w:r>
      <w:r>
        <w:rPr>
          <w:b/>
        </w:rPr>
        <w:t>package-id</w:t>
      </w:r>
      <w:r w:rsidRPr="00341F0F">
        <w:t>,</w:t>
      </w:r>
      <w:r>
        <w:rPr>
          <w:b/>
        </w:rPr>
        <w:t xml:space="preserve"> day</w:t>
      </w:r>
      <w:r>
        <w:t>, travel-details, difficulty-mode)</w:t>
      </w:r>
    </w:p>
    <w:p w:rsidR="008D771E" w:rsidRPr="00FB3C6E" w:rsidRDefault="008D771E" w:rsidP="008D771E">
      <w:pPr>
        <w:spacing w:line="360" w:lineRule="auto"/>
        <w:rPr>
          <w:b/>
        </w:rPr>
      </w:pPr>
      <w:r>
        <w:rPr>
          <w:b/>
        </w:rPr>
        <w:t>PackageA</w:t>
      </w:r>
      <w:bookmarkStart w:id="6" w:name="_GoBack"/>
      <w:bookmarkEnd w:id="6"/>
      <w:r>
        <w:rPr>
          <w:b/>
        </w:rPr>
        <w:t>ctivity2</w:t>
      </w:r>
      <w:r>
        <w:t>(</w:t>
      </w:r>
      <w:r>
        <w:rPr>
          <w:b/>
        </w:rPr>
        <w:t>package-id</w:t>
      </w:r>
      <w:r>
        <w:t xml:space="preserve">, </w:t>
      </w:r>
      <w:r>
        <w:rPr>
          <w:b/>
        </w:rPr>
        <w:t>day</w:t>
      </w:r>
      <w:r>
        <w:t xml:space="preserve">, </w:t>
      </w:r>
      <w:r>
        <w:rPr>
          <w:b/>
        </w:rPr>
        <w:t>activity-id</w:t>
      </w:r>
      <w:r w:rsidR="00FB3C6E">
        <w:t>,</w:t>
      </w:r>
      <w:r>
        <w:t xml:space="preserve"> travel-mode, status)</w:t>
      </w:r>
    </w:p>
    <w:p w:rsidR="00FB3C6E" w:rsidRDefault="00FB3C6E" w:rsidP="008D771E">
      <w:pPr>
        <w:spacing w:line="360" w:lineRule="auto"/>
      </w:pPr>
      <w:r w:rsidRPr="00FB3C6E">
        <w:rPr>
          <w:b/>
        </w:rPr>
        <w:t>Activity</w:t>
      </w:r>
      <w:r w:rsidR="0007560F" w:rsidRPr="00FB3C6E">
        <w:rPr>
          <w:b/>
        </w:rPr>
        <w:t>2</w:t>
      </w:r>
      <w:r w:rsidR="0007560F">
        <w:t>(Activity</w:t>
      </w:r>
      <w:r>
        <w:t>-id, Activities)</w:t>
      </w:r>
    </w:p>
    <w:p w:rsidR="00406003" w:rsidRDefault="00406003" w:rsidP="008D771E">
      <w:pPr>
        <w:spacing w:line="360" w:lineRule="auto"/>
      </w:pPr>
    </w:p>
    <w:p w:rsidR="008D771E" w:rsidRDefault="008D771E" w:rsidP="008D771E">
      <w:pPr>
        <w:spacing w:line="360" w:lineRule="auto"/>
        <w:rPr>
          <w:b/>
        </w:rPr>
      </w:pPr>
      <w:r>
        <w:rPr>
          <w:b/>
        </w:rPr>
        <w:t>3NF</w:t>
      </w:r>
    </w:p>
    <w:p w:rsidR="00FB3C6E" w:rsidRPr="00FB3C6E" w:rsidRDefault="00FB3C6E" w:rsidP="00FB3C6E">
      <w:pPr>
        <w:pStyle w:val="ListParagraph"/>
        <w:numPr>
          <w:ilvl w:val="0"/>
          <w:numId w:val="21"/>
        </w:numPr>
        <w:spacing w:line="360" w:lineRule="auto"/>
        <w:rPr>
          <w:b/>
        </w:rPr>
      </w:pPr>
      <w:r>
        <w:t>Since there is no transitive dependency, So the final tables are in 2NF</w:t>
      </w:r>
    </w:p>
    <w:p w:rsidR="008D771E" w:rsidRDefault="008D771E" w:rsidP="008D771E">
      <w:pPr>
        <w:spacing w:line="360" w:lineRule="auto"/>
      </w:pPr>
      <w:r>
        <w:rPr>
          <w:b/>
        </w:rPr>
        <w:t>Tracking-Record3</w:t>
      </w:r>
      <w:r>
        <w:t>(</w:t>
      </w:r>
      <w:r w:rsidRPr="00346B30">
        <w:rPr>
          <w:b/>
        </w:rPr>
        <w:t>package-id</w:t>
      </w:r>
      <w:r>
        <w:t>, package-name, start-date, end-date, tour-guide)</w:t>
      </w:r>
    </w:p>
    <w:p w:rsidR="008D771E" w:rsidRDefault="008D771E" w:rsidP="008D771E">
      <w:pPr>
        <w:spacing w:line="360" w:lineRule="auto"/>
      </w:pPr>
      <w:r w:rsidRPr="003064D4">
        <w:rPr>
          <w:b/>
        </w:rPr>
        <w:t>PackageDay</w:t>
      </w:r>
      <w:r>
        <w:rPr>
          <w:b/>
        </w:rPr>
        <w:t>s3</w:t>
      </w:r>
      <w:r>
        <w:t>(</w:t>
      </w:r>
      <w:r>
        <w:rPr>
          <w:b/>
        </w:rPr>
        <w:t>package-id</w:t>
      </w:r>
      <w:r w:rsidRPr="00341F0F">
        <w:t>,</w:t>
      </w:r>
      <w:r>
        <w:rPr>
          <w:b/>
        </w:rPr>
        <w:t xml:space="preserve"> day</w:t>
      </w:r>
      <w:r>
        <w:t>, travel-details, difficulty-mode)</w:t>
      </w:r>
    </w:p>
    <w:p w:rsidR="008D771E" w:rsidRDefault="008D771E" w:rsidP="008D771E">
      <w:pPr>
        <w:spacing w:line="360" w:lineRule="auto"/>
      </w:pPr>
      <w:r>
        <w:rPr>
          <w:b/>
        </w:rPr>
        <w:t>PackageActivity3</w:t>
      </w:r>
      <w:r>
        <w:t>(</w:t>
      </w:r>
      <w:r>
        <w:rPr>
          <w:b/>
        </w:rPr>
        <w:t>package-id</w:t>
      </w:r>
      <w:r>
        <w:t xml:space="preserve">, </w:t>
      </w:r>
      <w:r>
        <w:rPr>
          <w:b/>
        </w:rPr>
        <w:t>day</w:t>
      </w:r>
      <w:r>
        <w:t xml:space="preserve">, </w:t>
      </w:r>
      <w:r>
        <w:rPr>
          <w:b/>
        </w:rPr>
        <w:t>activity-id</w:t>
      </w:r>
      <w:r>
        <w:t>)</w:t>
      </w:r>
    </w:p>
    <w:p w:rsidR="008D771E" w:rsidRDefault="008D771E" w:rsidP="008D771E">
      <w:pPr>
        <w:spacing w:line="360" w:lineRule="auto"/>
      </w:pPr>
    </w:p>
    <w:p w:rsidR="008D771E" w:rsidRDefault="008D771E" w:rsidP="008D771E">
      <w:pPr>
        <w:spacing w:line="360" w:lineRule="auto"/>
      </w:pPr>
    </w:p>
    <w:p w:rsidR="008D771E" w:rsidRDefault="008D771E" w:rsidP="008D771E">
      <w:pPr>
        <w:spacing w:line="360" w:lineRule="auto"/>
      </w:pPr>
    </w:p>
    <w:p w:rsidR="008D771E" w:rsidRDefault="008D771E" w:rsidP="008D771E">
      <w:pPr>
        <w:pStyle w:val="Heading1"/>
      </w:pPr>
      <w:bookmarkStart w:id="7" w:name="_Toc29104045"/>
      <w:r>
        <w:lastRenderedPageBreak/>
        <w:t>3. ERD of Figure 1 and Figure 2</w:t>
      </w:r>
      <w:bookmarkEnd w:id="7"/>
    </w:p>
    <w:p w:rsidR="008D771E" w:rsidRPr="008D771E" w:rsidRDefault="008D771E" w:rsidP="008D771E">
      <w:r>
        <w:rPr>
          <w:noProof/>
        </w:rPr>
        <w:drawing>
          <wp:inline distT="0" distB="0" distL="0" distR="0" wp14:anchorId="1C2E8D3A" wp14:editId="40ECA617">
            <wp:extent cx="5731510" cy="28601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RD of Figure 1 and Figure 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3BBE" w:rsidRPr="00B83BBE" w:rsidRDefault="00B83BBE" w:rsidP="008D771E">
      <w:pPr>
        <w:spacing w:line="360" w:lineRule="auto"/>
      </w:pPr>
    </w:p>
    <w:p w:rsidR="005E29C1" w:rsidRDefault="005E29C1" w:rsidP="00797337">
      <w:pPr>
        <w:spacing w:line="360" w:lineRule="auto"/>
      </w:pPr>
    </w:p>
    <w:p w:rsidR="005E29C1" w:rsidRPr="005E29C1" w:rsidRDefault="005E29C1" w:rsidP="00797337">
      <w:pPr>
        <w:tabs>
          <w:tab w:val="left" w:pos="1038"/>
        </w:tabs>
        <w:spacing w:line="360" w:lineRule="auto"/>
      </w:pPr>
    </w:p>
    <w:p w:rsidR="005E29C1" w:rsidRPr="003C1D8F" w:rsidRDefault="005E29C1" w:rsidP="00797337">
      <w:pPr>
        <w:tabs>
          <w:tab w:val="left" w:pos="1038"/>
        </w:tabs>
        <w:spacing w:line="360" w:lineRule="auto"/>
        <w:rPr>
          <w:b/>
        </w:rPr>
      </w:pPr>
    </w:p>
    <w:p w:rsidR="003C1D8F" w:rsidRPr="003C1D8F" w:rsidRDefault="003C1D8F" w:rsidP="003C1D8F"/>
    <w:p w:rsidR="00307568" w:rsidRPr="00022539" w:rsidRDefault="00307568" w:rsidP="00744A55"/>
    <w:sectPr w:rsidR="00307568" w:rsidRPr="00022539" w:rsidSect="007E1236">
      <w:footerReference w:type="default" r:id="rId14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3159" w:rsidRDefault="00AE3159" w:rsidP="004E1F89">
      <w:pPr>
        <w:spacing w:after="0" w:line="240" w:lineRule="auto"/>
      </w:pPr>
      <w:r>
        <w:separator/>
      </w:r>
    </w:p>
  </w:endnote>
  <w:endnote w:type="continuationSeparator" w:id="0">
    <w:p w:rsidR="00AE3159" w:rsidRDefault="00AE3159" w:rsidP="004E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236" w:rsidRDefault="007E1236">
    <w:pPr>
      <w:pStyle w:val="Footer"/>
      <w:pBdr>
        <w:top w:val="single" w:sz="4" w:space="1" w:color="D9D9D9" w:themeColor="background1" w:themeShade="D9"/>
      </w:pBdr>
      <w:rPr>
        <w:b/>
        <w:bCs/>
      </w:rPr>
    </w:pPr>
    <w:r>
      <w:t>Pranaya Pradhan</w:t>
    </w:r>
    <w:r>
      <w:tab/>
    </w:r>
    <w:r>
      <w:tab/>
    </w:r>
    <w:sdt>
      <w:sdtPr>
        <w:id w:val="162813019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560F" w:rsidRPr="0007560F">
          <w:rPr>
            <w:b/>
            <w:bCs/>
            <w:noProof/>
          </w:rPr>
          <w:t>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4E1F89" w:rsidRDefault="004E1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3159" w:rsidRDefault="00AE3159" w:rsidP="004E1F89">
      <w:pPr>
        <w:spacing w:after="0" w:line="240" w:lineRule="auto"/>
      </w:pPr>
      <w:r>
        <w:separator/>
      </w:r>
    </w:p>
  </w:footnote>
  <w:footnote w:type="continuationSeparator" w:id="0">
    <w:p w:rsidR="00AE3159" w:rsidRDefault="00AE3159" w:rsidP="004E1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F89" w:rsidRPr="00566C65" w:rsidRDefault="00B149BA" w:rsidP="004E1F89">
    <w:pPr>
      <w:rPr>
        <w:rFonts w:cs="Arial"/>
      </w:rPr>
    </w:pPr>
    <w:r>
      <w:rPr>
        <w:rFonts w:cs="Arial"/>
      </w:rPr>
      <w:t>CC6001NA</w:t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  <w:t xml:space="preserve">    Advance Database System Development</w:t>
    </w:r>
  </w:p>
  <w:p w:rsidR="004E1F89" w:rsidRPr="004E1F89" w:rsidRDefault="004E1F89" w:rsidP="004E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0A12"/>
    <w:multiLevelType w:val="hybridMultilevel"/>
    <w:tmpl w:val="2DF2222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51B06C9"/>
    <w:multiLevelType w:val="hybridMultilevel"/>
    <w:tmpl w:val="D72896BC"/>
    <w:lvl w:ilvl="0" w:tplc="803E2F66">
      <w:start w:val="1"/>
      <w:numFmt w:val="bullet"/>
      <w:lvlText w:val="-"/>
      <w:lvlJc w:val="left"/>
      <w:pPr>
        <w:ind w:left="46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07027E57"/>
    <w:multiLevelType w:val="hybridMultilevel"/>
    <w:tmpl w:val="6CCA1814"/>
    <w:lvl w:ilvl="0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13C34638"/>
    <w:multiLevelType w:val="multilevel"/>
    <w:tmpl w:val="13C346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B664F"/>
    <w:multiLevelType w:val="hybridMultilevel"/>
    <w:tmpl w:val="7A323A0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33430DF"/>
    <w:multiLevelType w:val="hybridMultilevel"/>
    <w:tmpl w:val="9140D4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9C0645E"/>
    <w:multiLevelType w:val="hybridMultilevel"/>
    <w:tmpl w:val="02049012"/>
    <w:lvl w:ilvl="0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7" w15:restartNumberingAfterBreak="0">
    <w:nsid w:val="35C91C7C"/>
    <w:multiLevelType w:val="hybridMultilevel"/>
    <w:tmpl w:val="F1282C0A"/>
    <w:lvl w:ilvl="0" w:tplc="F356D3E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DB62D8"/>
    <w:multiLevelType w:val="hybridMultilevel"/>
    <w:tmpl w:val="91CE07C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9" w15:restartNumberingAfterBreak="0">
    <w:nsid w:val="433F11C2"/>
    <w:multiLevelType w:val="hybridMultilevel"/>
    <w:tmpl w:val="B1E4E6B0"/>
    <w:lvl w:ilvl="0" w:tplc="803E2F6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8E52DF0"/>
    <w:multiLevelType w:val="hybridMultilevel"/>
    <w:tmpl w:val="BEF0705A"/>
    <w:lvl w:ilvl="0" w:tplc="803E2F66">
      <w:start w:val="1"/>
      <w:numFmt w:val="bullet"/>
      <w:lvlText w:val="-"/>
      <w:lvlJc w:val="left"/>
      <w:pPr>
        <w:ind w:left="4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1" w15:restartNumberingAfterBreak="0">
    <w:nsid w:val="4BA37686"/>
    <w:multiLevelType w:val="hybridMultilevel"/>
    <w:tmpl w:val="4F0AB95A"/>
    <w:lvl w:ilvl="0" w:tplc="AE56BCEC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13171D"/>
    <w:multiLevelType w:val="hybridMultilevel"/>
    <w:tmpl w:val="E9F27C7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515743D8"/>
    <w:multiLevelType w:val="hybridMultilevel"/>
    <w:tmpl w:val="D084CD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4" w15:restartNumberingAfterBreak="0">
    <w:nsid w:val="576046E0"/>
    <w:multiLevelType w:val="hybridMultilevel"/>
    <w:tmpl w:val="7C96256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5D8E5909"/>
    <w:multiLevelType w:val="hybridMultilevel"/>
    <w:tmpl w:val="FA982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11693B"/>
    <w:multiLevelType w:val="hybridMultilevel"/>
    <w:tmpl w:val="C79EABC2"/>
    <w:lvl w:ilvl="0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540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7" w15:restartNumberingAfterBreak="0">
    <w:nsid w:val="69400E88"/>
    <w:multiLevelType w:val="hybridMultilevel"/>
    <w:tmpl w:val="5FB6212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6B782FC0"/>
    <w:multiLevelType w:val="multilevel"/>
    <w:tmpl w:val="6B782F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041DD3"/>
    <w:multiLevelType w:val="hybridMultilevel"/>
    <w:tmpl w:val="6B66BD8C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20" w15:restartNumberingAfterBreak="0">
    <w:nsid w:val="75046E8B"/>
    <w:multiLevelType w:val="hybridMultilevel"/>
    <w:tmpl w:val="57F017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7A240820"/>
    <w:multiLevelType w:val="multilevel"/>
    <w:tmpl w:val="B9162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num w:numId="1">
    <w:abstractNumId w:val="18"/>
  </w:num>
  <w:num w:numId="2">
    <w:abstractNumId w:val="3"/>
  </w:num>
  <w:num w:numId="3">
    <w:abstractNumId w:val="21"/>
  </w:num>
  <w:num w:numId="4">
    <w:abstractNumId w:val="9"/>
  </w:num>
  <w:num w:numId="5">
    <w:abstractNumId w:val="20"/>
  </w:num>
  <w:num w:numId="6">
    <w:abstractNumId w:val="5"/>
  </w:num>
  <w:num w:numId="7">
    <w:abstractNumId w:val="0"/>
  </w:num>
  <w:num w:numId="8">
    <w:abstractNumId w:val="16"/>
  </w:num>
  <w:num w:numId="9">
    <w:abstractNumId w:val="17"/>
  </w:num>
  <w:num w:numId="10">
    <w:abstractNumId w:val="2"/>
  </w:num>
  <w:num w:numId="11">
    <w:abstractNumId w:val="13"/>
  </w:num>
  <w:num w:numId="12">
    <w:abstractNumId w:val="14"/>
  </w:num>
  <w:num w:numId="13">
    <w:abstractNumId w:val="6"/>
  </w:num>
  <w:num w:numId="14">
    <w:abstractNumId w:val="8"/>
  </w:num>
  <w:num w:numId="15">
    <w:abstractNumId w:val="12"/>
  </w:num>
  <w:num w:numId="16">
    <w:abstractNumId w:val="4"/>
  </w:num>
  <w:num w:numId="17">
    <w:abstractNumId w:val="19"/>
  </w:num>
  <w:num w:numId="18">
    <w:abstractNumId w:val="1"/>
  </w:num>
  <w:num w:numId="19">
    <w:abstractNumId w:val="10"/>
  </w:num>
  <w:num w:numId="20">
    <w:abstractNumId w:val="11"/>
  </w:num>
  <w:num w:numId="21">
    <w:abstractNumId w:val="7"/>
  </w:num>
  <w:num w:numId="2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ctiveWritingStyle w:appName="MSWord" w:lang="en-GB" w:vendorID="64" w:dllVersion="131078" w:nlCheck="1" w:checkStyle="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TIxNjY0tjC0NDRS0lEKTi0uzszPAykwrgUAF2bf6iwAAAA="/>
  </w:docVars>
  <w:rsids>
    <w:rsidRoot w:val="006F4326"/>
    <w:rsid w:val="0000386B"/>
    <w:rsid w:val="00022539"/>
    <w:rsid w:val="00022B4F"/>
    <w:rsid w:val="000438BA"/>
    <w:rsid w:val="00066920"/>
    <w:rsid w:val="0007560F"/>
    <w:rsid w:val="00082AE9"/>
    <w:rsid w:val="000B6DAE"/>
    <w:rsid w:val="000E28F2"/>
    <w:rsid w:val="000F775B"/>
    <w:rsid w:val="00123051"/>
    <w:rsid w:val="001A4BEF"/>
    <w:rsid w:val="001D0781"/>
    <w:rsid w:val="001D59FE"/>
    <w:rsid w:val="001E2D42"/>
    <w:rsid w:val="0025408A"/>
    <w:rsid w:val="002E1028"/>
    <w:rsid w:val="00307568"/>
    <w:rsid w:val="00310B5C"/>
    <w:rsid w:val="00317D04"/>
    <w:rsid w:val="0039255C"/>
    <w:rsid w:val="003C1D8F"/>
    <w:rsid w:val="003D41CD"/>
    <w:rsid w:val="00406003"/>
    <w:rsid w:val="00461D96"/>
    <w:rsid w:val="00493604"/>
    <w:rsid w:val="00497F98"/>
    <w:rsid w:val="004A4C4C"/>
    <w:rsid w:val="004B53B6"/>
    <w:rsid w:val="004D16D5"/>
    <w:rsid w:val="004E067F"/>
    <w:rsid w:val="004E1F89"/>
    <w:rsid w:val="005050F9"/>
    <w:rsid w:val="00560C4F"/>
    <w:rsid w:val="00566C65"/>
    <w:rsid w:val="005C23A3"/>
    <w:rsid w:val="005E29C1"/>
    <w:rsid w:val="00652C2B"/>
    <w:rsid w:val="006B33E0"/>
    <w:rsid w:val="006D5FF8"/>
    <w:rsid w:val="006E71E9"/>
    <w:rsid w:val="006F4326"/>
    <w:rsid w:val="00744A55"/>
    <w:rsid w:val="00751E5E"/>
    <w:rsid w:val="0075667B"/>
    <w:rsid w:val="007876A3"/>
    <w:rsid w:val="00797337"/>
    <w:rsid w:val="00797941"/>
    <w:rsid w:val="007A5E79"/>
    <w:rsid w:val="007E1236"/>
    <w:rsid w:val="008321FA"/>
    <w:rsid w:val="0083384E"/>
    <w:rsid w:val="00847AFB"/>
    <w:rsid w:val="008579D7"/>
    <w:rsid w:val="0086188A"/>
    <w:rsid w:val="0088381D"/>
    <w:rsid w:val="008C114D"/>
    <w:rsid w:val="008D34A7"/>
    <w:rsid w:val="008D771E"/>
    <w:rsid w:val="00924A9C"/>
    <w:rsid w:val="009509E3"/>
    <w:rsid w:val="00995C5E"/>
    <w:rsid w:val="009C3DAA"/>
    <w:rsid w:val="009D700D"/>
    <w:rsid w:val="00A63692"/>
    <w:rsid w:val="00A673DD"/>
    <w:rsid w:val="00AE3159"/>
    <w:rsid w:val="00B149BA"/>
    <w:rsid w:val="00B22D65"/>
    <w:rsid w:val="00B4000A"/>
    <w:rsid w:val="00B4359E"/>
    <w:rsid w:val="00B516F6"/>
    <w:rsid w:val="00B83BBE"/>
    <w:rsid w:val="00B869D7"/>
    <w:rsid w:val="00BF6F51"/>
    <w:rsid w:val="00D3798C"/>
    <w:rsid w:val="00D74CC7"/>
    <w:rsid w:val="00D86791"/>
    <w:rsid w:val="00DA640D"/>
    <w:rsid w:val="00DC3B23"/>
    <w:rsid w:val="00DD43EF"/>
    <w:rsid w:val="00E3784A"/>
    <w:rsid w:val="00E6053C"/>
    <w:rsid w:val="00E86A7C"/>
    <w:rsid w:val="00E92320"/>
    <w:rsid w:val="00ED7459"/>
    <w:rsid w:val="00F03F1F"/>
    <w:rsid w:val="00F10A74"/>
    <w:rsid w:val="00F27282"/>
    <w:rsid w:val="00F762B7"/>
    <w:rsid w:val="00FB3C6E"/>
    <w:rsid w:val="00FB3E44"/>
    <w:rsid w:val="00FC79A3"/>
    <w:rsid w:val="00FD060C"/>
    <w:rsid w:val="00FD417E"/>
    <w:rsid w:val="00FE2754"/>
    <w:rsid w:val="57A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193D99B7"/>
  <w15:docId w15:val="{5C936DB4-BD12-468B-B5B0-CFFD7EE7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C65"/>
    <w:pPr>
      <w:spacing w:after="200" w:line="276" w:lineRule="auto"/>
    </w:pPr>
    <w:rPr>
      <w:rFonts w:ascii="Arial" w:hAnsi="Arial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C6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C6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2539"/>
    <w:pPr>
      <w:keepNext/>
      <w:keepLines/>
      <w:spacing w:before="40" w:after="0"/>
      <w:outlineLvl w:val="2"/>
    </w:pPr>
    <w:rPr>
      <w:rFonts w:eastAsiaTheme="majorEastAsia" w:cstheme="majorBidi"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eastAsiaTheme="minorEastAsia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1"/>
    <w:uiPriority w:val="1"/>
    <w:rPr>
      <w:rFonts w:eastAsiaTheme="minorEastAsia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6C65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:lang w:val="en-GB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66C65"/>
    <w:rPr>
      <w:rFonts w:ascii="Arial" w:eastAsiaTheme="majorEastAsia" w:hAnsi="Arial" w:cstheme="majorBidi"/>
      <w:b/>
      <w:bCs/>
      <w:color w:val="1F497D" w:themeColor="text2"/>
      <w:sz w:val="26"/>
      <w:szCs w:val="26"/>
      <w:lang w:val="en-GB" w:bidi="ar-S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Times New Roman" w:hAnsi="Times New Roman"/>
    </w:rPr>
  </w:style>
  <w:style w:type="character" w:customStyle="1" w:styleId="fn">
    <w:name w:val="fn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56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10B5C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F89"/>
    <w:rPr>
      <w:rFonts w:ascii="Arial" w:hAnsi="Arial"/>
      <w:sz w:val="24"/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F89"/>
    <w:rPr>
      <w:rFonts w:ascii="Arial" w:hAnsi="Arial"/>
      <w:sz w:val="24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2539"/>
    <w:rPr>
      <w:rFonts w:ascii="Arial" w:eastAsiaTheme="majorEastAsia" w:hAnsi="Arial" w:cstheme="majorBidi"/>
      <w:color w:val="1F497D" w:themeColor="text2"/>
      <w:sz w:val="24"/>
      <w:szCs w:val="24"/>
      <w:lang w:val="en-GB" w:bidi="ar-SA"/>
    </w:rPr>
  </w:style>
  <w:style w:type="paragraph" w:styleId="ListParagraph">
    <w:name w:val="List Paragraph"/>
    <w:basedOn w:val="Normal"/>
    <w:uiPriority w:val="34"/>
    <w:qFormat/>
    <w:rsid w:val="0025408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97337"/>
    <w:pPr>
      <w:spacing w:before="240" w:line="259" w:lineRule="auto"/>
      <w:outlineLvl w:val="9"/>
    </w:pPr>
    <w:rPr>
      <w:rFonts w:asciiTheme="majorHAnsi" w:hAnsiTheme="majorHAnsi"/>
      <w:b w:val="0"/>
      <w:bCs w:val="0"/>
      <w:sz w:val="32"/>
      <w:szCs w:val="32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79733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62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2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LMUv2.xsl" StyleName="Harvard - LMU" Version="2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031F5BB-AA54-4DC6-815A-8F33AFD107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1</TotalTime>
  <Pages>8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</dc:creator>
  <cp:lastModifiedBy>Admin</cp:lastModifiedBy>
  <cp:revision>87</cp:revision>
  <cp:lastPrinted>2019-12-29T11:57:00Z</cp:lastPrinted>
  <dcterms:created xsi:type="dcterms:W3CDTF">2012-01-09T04:06:00Z</dcterms:created>
  <dcterms:modified xsi:type="dcterms:W3CDTF">2020-01-05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96</vt:lpwstr>
  </property>
</Properties>
</file>